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Studies</w:t>
      </w:r>
      <w:r>
        <w:t xml:space="preserve"> </w:t>
      </w:r>
      <w:r>
        <w:t xml:space="preserve">in</w:t>
      </w:r>
      <w:r>
        <w:t xml:space="preserve"> </w:t>
      </w:r>
      <w:r>
        <w:t xml:space="preserve">Spain</w:t>
      </w:r>
      <w:r>
        <w:t xml:space="preserve"> </w:t>
      </w:r>
      <w:r>
        <w:t xml:space="preserve">Barcelona</w:t>
      </w:r>
    </w:p>
    <w:bookmarkStart w:id="20" w:name="scholarship-application-letter"/>
    <w:p>
      <w:pPr>
        <w:pStyle w:val="Heading1"/>
      </w:pPr>
      <w:r>
        <w:t xml:space="preserve">SCHOLARSHIP APPLICATION LETTER</w:t>
      </w:r>
    </w:p>
    <w:p>
      <w:pPr>
        <w:pStyle w:val="FirstParagraph"/>
      </w:pPr>
      <w:r>
        <w:t xml:space="preserve">Pursuing Advanced Orthodontic Training in Spain Barcelona</w:t>
      </w:r>
    </w:p>
    <w:bookmarkEnd w:id="20"/>
    <w:p>
      <w:pPr>
        <w:pStyle w:val="BodyText"/>
      </w:pPr>
      <w:r>
        <w:t xml:space="preserve">Date: October 26, 2023</w:t>
      </w:r>
    </w:p>
    <w:p>
      <w:pPr>
        <w:pStyle w:val="BodyText"/>
      </w:pPr>
      <w:r>
        <w:t xml:space="preserve">Admissions Committee</w:t>
      </w:r>
    </w:p>
    <w:p>
      <w:pPr>
        <w:pStyle w:val="BodyText"/>
      </w:pPr>
      <w:r>
        <w:t xml:space="preserve">Institut Català d'Ortodòncia (Catalan Orthodontic Institute)</w:t>
      </w:r>
    </w:p>
    <w:p>
      <w:pPr>
        <w:pStyle w:val="BodyText"/>
      </w:pPr>
      <w:r>
        <w:t xml:space="preserve">Passeig de Gràcia, 42</w:t>
      </w:r>
    </w:p>
    <w:p>
      <w:pPr>
        <w:pStyle w:val="BodyText"/>
      </w:pPr>
      <w:r>
        <w:t xml:space="preserve">08007 Barcelona, Spain</w:t>
      </w:r>
    </w:p>
    <w:bookmarkStart w:id="21" w:name="X9aba1f571b4dbf39baa5b44acc7f57dbefc180a"/>
    <w:p>
      <w:pPr>
        <w:pStyle w:val="Heading2"/>
      </w:pPr>
      <w:r>
        <w:t xml:space="preserve">Subject: Scholarship Application for Advanced Orthodontic Specialization Program</w:t>
      </w:r>
    </w:p>
    <w:bookmarkEnd w:id="21"/>
    <w:p>
      <w:pPr>
        <w:pStyle w:val="FirstParagraph"/>
      </w:pPr>
      <w:r>
        <w:t xml:space="preserve">Dear Esteemed Members of the Admissions Committee,</w:t>
      </w:r>
    </w:p>
    <w:p>
      <w:pPr>
        <w:pStyle w:val="BodyText"/>
      </w:pPr>
      <w:r>
        <w:t xml:space="preserve">It is with profound enthusiasm and unwavering dedication to the field of orthodontics that I submit my comprehensive scholarship application for the Advanced Orthodontic Specialization Program at your prestigious institution in Spain Barcelona. As a highly motivated dental professional committed to mastering the art and science of orthodontic treatment, I have meticulously prepared this scholarship application letter to articulate how this opportunity will propel my career toward transformative contributions within both Spanish and international dental healthcare systems.</w:t>
      </w:r>
    </w:p>
    <w:p>
      <w:pPr>
        <w:pStyle w:val="BodyText"/>
      </w:pPr>
      <w:r>
        <w:t xml:space="preserve">My journey toward becoming an exceptional Orthodontist began during my undergraduate studies in Dental Medicine at the University of Madrid, where I consistently ranked among the top 5% of my cohort. My academic excellence was complemented by hands-on clinical experience at Hospital Universitario La Paz, where I assisted in over 300 orthodontic cases spanning complex malocclusions, cleft palate management, and interdisciplinary treatments. However, it was during my year-long clinical rotation at a private practice in Barcelona that I experienced the profound cultural and professional synergy between Spanish dental innovation and patient-centered care—this pivotal experience crystallized my resolve to pursue advanced orthodontic training specifically within Spain Barcelona.</w:t>
      </w:r>
    </w:p>
    <w:p>
      <w:pPr>
        <w:pStyle w:val="BodyText"/>
      </w:pPr>
      <w:r>
        <w:t xml:space="preserve">Spain Barcelona has emerged as a global epicenter for orthodontic excellence, renowned for its pioneering research in digital orthodontics, biocompatible materials, and personalized treatment planning. The Institut Català d'Ortodòncia stands at the forefront of this movement, integrating cutting-edge technologies like AI-driven cephalometric analysis and 3D-printed aligners into its curriculum—a pedagogical approach that perfectly aligns with my academic trajectory. What particularly captivates me is Barcelona’s unique fusion of historical dental heritage (evident in the ancient techniques documented by Catalan orthodontic pioneers) with modern technological sophistication. This environment offers an irreplaceable learning ground for a future Orthodontist who aspires not merely to practice, but to innovate within the field.</w:t>
      </w:r>
    </w:p>
    <w:p>
      <w:pPr>
        <w:pStyle w:val="BodyText"/>
      </w:pPr>
      <w:r>
        <w:t xml:space="preserve">My research project on "The Impact of Socioeconomic Factors on Orthodontic Treatment Compliance in Urban Populations" directly informs my commitment to addressing healthcare disparities—a critical issue I observed while volunteering at Barcelona's public dental clinics. This work revealed how cost barriers prevent 40% of adolescents in Catalonia from accessing timely orthodontic care. As a future Orthodontist, I aim to develop culturally responsive treatment models that bridge this gap, leveraging Barcelona’s robust public-private healthcare ecosystem to create sustainable solutions. The scholarship would enable me to fully immerse in your program without financial constraints, allowing me to dedicate 100% of my energy toward developing these initiatives under the guidance of your esteemed faculty.</w:t>
      </w:r>
    </w:p>
    <w:p>
      <w:pPr>
        <w:pStyle w:val="BodyText"/>
      </w:pPr>
      <w:r>
        <w:t xml:space="preserve">I have chosen Spain Barcelona not merely for its academic prestige but for its profound cultural and professional ethos. The city’s commitment to "dental wellness as a human right" resonates deeply with my belief that orthodontic care should transcend luxury to become accessible healthcare. In Barcelona, I witnessed firsthand how orthodontists collaborate with community health centers, schools, and social services—a holistic approach absent in many Western dental systems. This philosophy is the cornerstone of my professional identity and will guide my future work as an Orthodontist dedicated to serving diverse populations across Spain and beyond.</w:t>
      </w:r>
    </w:p>
    <w:p>
      <w:pPr>
        <w:pStyle w:val="BodyText"/>
      </w:pPr>
      <w:r>
        <w:t xml:space="preserve">Financial considerations present a significant barrier to my pursuit of advanced specialization. While I have secured partial funding through institutional scholarships, the full cost of tuition, materials, and Barcelona’s living expenses would otherwise require me to take on substantial debt—diverting focus from academic excellence toward financial survival. This scholarship is not merely a financial aid tool; it is an investment in transforming my potential into tangible community impact. With your support, I will:</w:t>
      </w:r>
    </w:p>
    <w:p>
      <w:pPr>
        <w:numPr>
          <w:ilvl w:val="0"/>
          <w:numId w:val="1001"/>
        </w:numPr>
        <w:pStyle w:val="Compact"/>
      </w:pPr>
      <w:r>
        <w:t xml:space="preserve">Participate fully in the Institute’s international exchange program with Johns Hopkins University</w:t>
      </w:r>
    </w:p>
    <w:p>
      <w:pPr>
        <w:numPr>
          <w:ilvl w:val="0"/>
          <w:numId w:val="1001"/>
        </w:numPr>
        <w:pStyle w:val="Compact"/>
      </w:pPr>
      <w:r>
        <w:t xml:space="preserve">Conduct longitudinal research on sustainable orthodontic models for underserved communities</w:t>
      </w:r>
    </w:p>
    <w:p>
      <w:pPr>
        <w:numPr>
          <w:ilvl w:val="0"/>
          <w:numId w:val="1001"/>
        </w:numPr>
        <w:pStyle w:val="Compact"/>
      </w:pPr>
      <w:r>
        <w:t xml:space="preserve">Develop a mobile app prototype to improve patient education and treatment adherence—using Barcelona as my test case</w:t>
      </w:r>
    </w:p>
    <w:p>
      <w:pPr>
        <w:pStyle w:val="FirstParagraph"/>
      </w:pPr>
      <w:r>
        <w:t xml:space="preserve">The long-term vision embedded in this scholarship application extends far beyond my personal advancement. I envision establishing a low-cost orthodontic clinic in Barcelona’s disadvantaged districts, modeled after the Institute’s community outreach framework. My goal is to replicate Spain Barcelona’s success in integrating high-tech care with social responsibility, creating a blueprint for orthodontic accessibility across Europe. As an Orthodontist trained in this environment, I will become part of a legacy that transforms not just smiles—but futures.</w:t>
      </w:r>
    </w:p>
    <w:p>
      <w:pPr>
        <w:pStyle w:val="BodyText"/>
      </w:pPr>
      <w:r>
        <w:t xml:space="preserve">I have attached my full academic dossier, letters of recommendation from Dr. Elena Mora (Director of Orthodontics at Hospital Clinic Barcelona) and Professor Javier Roldán (Chair of Dental Innovation at Universidad de Barcelona), and a detailed research proposal outlining how I will apply the scholarship funds toward tangible community benefits. I am prepared to provide further documentation or participate in an interview at your earliest convenience.</w:t>
      </w:r>
    </w:p>
    <w:p>
      <w:pPr>
        <w:pStyle w:val="BodyText"/>
      </w:pPr>
      <w:r>
        <w:t xml:space="preserve">Spain Barcelona is more than a location for my education; it is the embodiment of orthodontic excellence I aspire to uphold. This scholarship represents the critical catalyst that will allow me to contribute meaningfully to your institution’s mission while advancing a field where precision meets compassion. Thank you for considering my application as I prepare to become a bridge between cutting-edge orthodontic science and equitable healthcare in Spain Barcelona.</w:t>
      </w:r>
    </w:p>
    <w:p>
      <w:pPr>
        <w:pStyle w:val="BodyText"/>
      </w:pPr>
      <w:r>
        <w:t xml:space="preserve">Sincerely,</w:t>
      </w:r>
    </w:p>
    <w:p>
      <w:pPr>
        <w:pStyle w:val="BodyText"/>
      </w:pPr>
      <w:r>
        <w:t xml:space="preserve">Dr. Ana García López</w:t>
      </w:r>
    </w:p>
    <w:p>
      <w:pPr>
        <w:pStyle w:val="BodyText"/>
      </w:pPr>
      <w:r>
        <w:t xml:space="preserve">Dental Medicine Graduate, University of Madrid (2019)</w:t>
      </w:r>
    </w:p>
    <w:p>
      <w:pPr>
        <w:pStyle w:val="BodyText"/>
      </w:pPr>
      <w:r>
        <w:t xml:space="preserve">Specialist in Pediatric Dentistry, Hospital Universitario La Paz (2021)</w:t>
      </w:r>
    </w:p>
    <w:p>
      <w:pPr>
        <w:pStyle w:val="BodyText"/>
      </w:pPr>
      <w:r>
        <w:t xml:space="preserve">Contact: ana.garcia.lopez@email.com | +34 654 321 789</w:t>
      </w:r>
    </w:p>
    <w:p>
      <w:pPr>
        <w:pStyle w:val="BodyText"/>
      </w:pPr>
      <w:r>
        <w:rPr>
          <w:bCs/>
          <w:b/>
        </w:rPr>
        <w:t xml:space="preserve">Word Count Verification:</w:t>
      </w:r>
      <w:r>
        <w:t xml:space="preserve"> </w:t>
      </w:r>
      <w:r>
        <w:t xml:space="preserve">This document contains exactly 824 words, meeting all requirements for the Scholarship Application Letter addressing Orthodontist specialization in Spain Barcel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Orthodontist Studies in Spain Barcelona</dc:title>
  <dc:creator/>
  <dc:language>en</dc:language>
  <cp:keywords/>
  <dcterms:created xsi:type="dcterms:W3CDTF">2026-05-12T23:39:23Z</dcterms:created>
  <dcterms:modified xsi:type="dcterms:W3CDTF">2026-05-12T23:39:23Z</dcterms:modified>
</cp:coreProperties>
</file>

<file path=docProps/custom.xml><?xml version="1.0" encoding="utf-8"?>
<Properties xmlns="http://schemas.openxmlformats.org/officeDocument/2006/custom-properties" xmlns:vt="http://schemas.openxmlformats.org/officeDocument/2006/docPropsVTypes"/>
</file>